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le 3. Infection history and immunization status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Primary and challenge infection combination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Infec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llenge Infec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mmune Statu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nal Statu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alciformis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alciformis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omolog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alciformis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alciformis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errisi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eterolog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errisi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alciformis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Uninf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ninf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Uninfected contro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alciformis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Uninf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ninf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alciformis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errisi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alciformis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eterolog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alciformis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errisi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errisi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omolog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Uninfected contro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errisi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errisi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omolog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errisi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errisi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Uninf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ninf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Uninfected contro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errisi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Uninf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ninf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alciformis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Uninf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Uninf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ninfected contro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Uninfected contro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Uninf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Uninf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ninfected contro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alciformis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Uninf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alciformis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alciformis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Uninf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errisi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Uninfected contro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Uninf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errisi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errisi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4T14:23:36Z</dcterms:created>
  <dcterms:modified xsi:type="dcterms:W3CDTF">2025-05-24T14:2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